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6FD3CE0F" w:rsidR="00603857" w:rsidRDefault="007D0E03" w:rsidP="00603857">
      <w:pPr>
        <w:jc w:val="center"/>
        <w:rPr>
          <w:sz w:val="22"/>
          <w:szCs w:val="22"/>
          <w:lang w:val="en-GB"/>
        </w:rPr>
      </w:pPr>
      <w:r w:rsidRPr="00CE05B2">
        <w:rPr>
          <w:sz w:val="22"/>
          <w:szCs w:val="22"/>
          <w:lang w:val="en-GB"/>
        </w:rPr>
        <w:t xml:space="preserve">State of </w:t>
      </w:r>
      <w:r w:rsidR="002129CA">
        <w:rPr>
          <w:sz w:val="22"/>
          <w:szCs w:val="22"/>
          <w:lang w:val="en-GB"/>
        </w:rPr>
        <w:t>Hawaii</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619956D1" w14:textId="576F84CC" w:rsidR="002A672D" w:rsidRDefault="002A672D" w:rsidP="00007B63">
      <w:pPr>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0D6D2775" w14:textId="026F1A80" w:rsidR="002129CA" w:rsidRPr="00CE05B2" w:rsidRDefault="002129CA" w:rsidP="002129CA">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sidR="00FB67A0">
        <w:rPr>
          <w:sz w:val="22"/>
          <w:szCs w:val="22"/>
          <w:lang w:val="en-GB"/>
        </w:rPr>
        <w:t>Rental</w:t>
      </w:r>
      <w:r>
        <w:rPr>
          <w:sz w:val="22"/>
          <w:szCs w:val="22"/>
          <w:lang w:val="en-GB"/>
        </w:rPr>
        <w:t xml:space="preserv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sidR="00FB67A0">
        <w:rPr>
          <w:sz w:val="22"/>
          <w:szCs w:val="22"/>
          <w:lang w:val="en-GB"/>
        </w:rPr>
        <w:t>Rental</w:t>
      </w:r>
      <w:r>
        <w:rPr>
          <w:sz w:val="22"/>
          <w:szCs w:val="22"/>
          <w:lang w:val="en-GB"/>
        </w:rPr>
        <w:t xml:space="preserve"> A</w:t>
      </w:r>
      <w:r w:rsidRPr="00631F2C">
        <w:rPr>
          <w:sz w:val="22"/>
          <w:szCs w:val="22"/>
          <w:lang w:val="en-GB"/>
        </w:rPr>
        <w:t>greement the Landlord may recover any amount required to remedy the breach</w:t>
      </w:r>
      <w:r>
        <w:rPr>
          <w:sz w:val="22"/>
          <w:szCs w:val="22"/>
          <w:lang w:val="en-GB"/>
        </w:rPr>
        <w:t xml:space="preserve"> at a maximum of one (1)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14 days </w:t>
      </w:r>
      <w:r w:rsidRPr="00631F2C">
        <w:rPr>
          <w:sz w:val="22"/>
          <w:szCs w:val="22"/>
          <w:lang w:val="en-GB"/>
        </w:rPr>
        <w:t xml:space="preserve">after the termination of the </w:t>
      </w:r>
      <w:r>
        <w:rPr>
          <w:sz w:val="22"/>
          <w:szCs w:val="22"/>
          <w:lang w:val="en-GB"/>
        </w:rPr>
        <w:t>Leas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w:t>
      </w:r>
      <w:r w:rsidRPr="00631F2C">
        <w:rPr>
          <w:sz w:val="22"/>
          <w:szCs w:val="22"/>
          <w:lang w:val="en-GB"/>
        </w:rPr>
        <w:lastRenderedPageBreak/>
        <w:t xml:space="preserve">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53135355" w:rsidR="006300B6" w:rsidRDefault="006300B6" w:rsidP="00007B63">
      <w:pPr>
        <w:jc w:val="both"/>
        <w:rPr>
          <w:sz w:val="22"/>
          <w:szCs w:val="22"/>
          <w:lang w:val="en-GB"/>
        </w:rPr>
      </w:pPr>
      <w:r w:rsidRPr="00631F2C">
        <w:rPr>
          <w:sz w:val="22"/>
          <w:szCs w:val="22"/>
          <w:lang w:val="en-GB"/>
        </w:rPr>
        <w:t xml:space="preserve">The Landlord may with at least </w:t>
      </w:r>
      <w:r w:rsidR="00BC3040">
        <w:rPr>
          <w:sz w:val="22"/>
          <w:szCs w:val="22"/>
          <w:lang w:val="en-GB"/>
        </w:rPr>
        <w:t>2</w:t>
      </w:r>
      <w:r w:rsidR="00112877">
        <w:rPr>
          <w:sz w:val="22"/>
          <w:szCs w:val="22"/>
          <w:lang w:val="en-GB"/>
        </w:rPr>
        <w:t>-</w:t>
      </w:r>
      <w:r w:rsidR="002129CA">
        <w:rPr>
          <w:sz w:val="22"/>
          <w:szCs w:val="22"/>
          <w:lang w:val="en-GB"/>
        </w:rPr>
        <w:t>days</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lastRenderedPageBreak/>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763FA9" w14:textId="77777777" w:rsidR="001B1240" w:rsidRDefault="001B1240" w:rsidP="00CB37D9">
      <w:pPr>
        <w:spacing w:after="0" w:line="240" w:lineRule="auto"/>
      </w:pPr>
      <w:r>
        <w:separator/>
      </w:r>
    </w:p>
  </w:endnote>
  <w:endnote w:type="continuationSeparator" w:id="0">
    <w:p w14:paraId="69624000" w14:textId="77777777" w:rsidR="001B1240" w:rsidRDefault="001B1240"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FFEC4B" w14:textId="77777777" w:rsidR="001B1240" w:rsidRDefault="001B1240" w:rsidP="00CB37D9">
      <w:pPr>
        <w:spacing w:after="0" w:line="240" w:lineRule="auto"/>
      </w:pPr>
      <w:r>
        <w:separator/>
      </w:r>
    </w:p>
  </w:footnote>
  <w:footnote w:type="continuationSeparator" w:id="0">
    <w:p w14:paraId="5AE2B61F" w14:textId="77777777" w:rsidR="001B1240" w:rsidRDefault="001B1240"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926AA"/>
    <w:rsid w:val="000D10EF"/>
    <w:rsid w:val="00112877"/>
    <w:rsid w:val="00135716"/>
    <w:rsid w:val="001511CC"/>
    <w:rsid w:val="0017216B"/>
    <w:rsid w:val="0017554E"/>
    <w:rsid w:val="00181BFB"/>
    <w:rsid w:val="001B1240"/>
    <w:rsid w:val="002129CA"/>
    <w:rsid w:val="00213AF9"/>
    <w:rsid w:val="00283ABC"/>
    <w:rsid w:val="002A672D"/>
    <w:rsid w:val="002D0FCE"/>
    <w:rsid w:val="003B24BC"/>
    <w:rsid w:val="003B7112"/>
    <w:rsid w:val="003D7AD3"/>
    <w:rsid w:val="00417224"/>
    <w:rsid w:val="00426C19"/>
    <w:rsid w:val="00473500"/>
    <w:rsid w:val="004F1CD0"/>
    <w:rsid w:val="004F5D47"/>
    <w:rsid w:val="00550916"/>
    <w:rsid w:val="00570A17"/>
    <w:rsid w:val="00576254"/>
    <w:rsid w:val="005F0103"/>
    <w:rsid w:val="00603857"/>
    <w:rsid w:val="00607FDD"/>
    <w:rsid w:val="006300B6"/>
    <w:rsid w:val="0064498C"/>
    <w:rsid w:val="00651AD0"/>
    <w:rsid w:val="00661579"/>
    <w:rsid w:val="006820EC"/>
    <w:rsid w:val="006B481C"/>
    <w:rsid w:val="006D2C62"/>
    <w:rsid w:val="006F5F60"/>
    <w:rsid w:val="007134AB"/>
    <w:rsid w:val="007440FA"/>
    <w:rsid w:val="00764372"/>
    <w:rsid w:val="007854C8"/>
    <w:rsid w:val="007D0E03"/>
    <w:rsid w:val="00817C7B"/>
    <w:rsid w:val="00831A9F"/>
    <w:rsid w:val="008547EB"/>
    <w:rsid w:val="008A0792"/>
    <w:rsid w:val="009146FD"/>
    <w:rsid w:val="00945588"/>
    <w:rsid w:val="00976859"/>
    <w:rsid w:val="00980AC0"/>
    <w:rsid w:val="00995532"/>
    <w:rsid w:val="00A17025"/>
    <w:rsid w:val="00A56F25"/>
    <w:rsid w:val="00AA2FF1"/>
    <w:rsid w:val="00AD6FC0"/>
    <w:rsid w:val="00AF215C"/>
    <w:rsid w:val="00B32A3C"/>
    <w:rsid w:val="00BC0F62"/>
    <w:rsid w:val="00BC3040"/>
    <w:rsid w:val="00C248A3"/>
    <w:rsid w:val="00C26AEA"/>
    <w:rsid w:val="00C55AF5"/>
    <w:rsid w:val="00C576A9"/>
    <w:rsid w:val="00C91B90"/>
    <w:rsid w:val="00C979AC"/>
    <w:rsid w:val="00CB37D9"/>
    <w:rsid w:val="00CD6FD8"/>
    <w:rsid w:val="00D54234"/>
    <w:rsid w:val="00D9550F"/>
    <w:rsid w:val="00DB03BE"/>
    <w:rsid w:val="00DD2CCC"/>
    <w:rsid w:val="00E9546D"/>
    <w:rsid w:val="00F3734B"/>
    <w:rsid w:val="00F676D4"/>
    <w:rsid w:val="00F717F2"/>
    <w:rsid w:val="00FB5E8E"/>
    <w:rsid w:val="00FB67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863</Words>
  <Characters>10622</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7-02T12:44:00Z</cp:lastPrinted>
  <dcterms:created xsi:type="dcterms:W3CDTF">2020-07-02T12:45:00Z</dcterms:created>
  <dcterms:modified xsi:type="dcterms:W3CDTF">2020-07-02T13:04:00Z</dcterms:modified>
</cp:coreProperties>
</file>